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58097DD4" w:rsidR="000C67E9" w:rsidRPr="00F214F6" w:rsidRDefault="0080283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proofErr w:type="spellStart"/>
            <w:r w:rsidRPr="0080283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abar</w:t>
            </w:r>
            <w:proofErr w:type="spellEnd"/>
            <w:r w:rsidRPr="0080283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. v [2010] EWCA Crim 130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D440626" w:rsidR="000C67E9" w:rsidRPr="00F214F6" w:rsidRDefault="00AD3368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601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2DE0E76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B313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67A5918A" w:rsidR="000C67E9" w:rsidRPr="00F214F6" w:rsidRDefault="00AD336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8070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40589962" w:rsidR="00F214F6" w:rsidRPr="00F214F6" w:rsidRDefault="00AD336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1EF1329F" w:rsidR="000C67E9" w:rsidRPr="00F214F6" w:rsidRDefault="00AD3368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3B14928" w:rsidR="00D970E4" w:rsidRPr="00F214F6" w:rsidRDefault="00AD336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F4AA406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</w:t>
            </w:r>
            <w:proofErr w:type="gramStart"/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MOGRAPHICS </w:t>
            </w:r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7CE143B" w:rsidR="00D970E4" w:rsidRPr="00F214F6" w:rsidRDefault="00AD336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22A20D9F" w:rsidR="00D970E4" w:rsidRPr="00F214F6" w:rsidRDefault="00AD336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67E053AB" w:rsidR="00D970E4" w:rsidRPr="00F214F6" w:rsidRDefault="00AD336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128D3838" w:rsidR="00D970E4" w:rsidRPr="00F214F6" w:rsidRDefault="00AD336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4743F47" w:rsidR="00D970E4" w:rsidRPr="00F214F6" w:rsidRDefault="00AD336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2D513E45" w:rsidR="00D970E4" w:rsidRPr="00F214F6" w:rsidRDefault="00AD336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ACF2D90" w:rsidR="00D970E4" w:rsidRPr="00F214F6" w:rsidRDefault="00AD336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544A66C0" w:rsidR="00D970E4" w:rsidRPr="00F214F6" w:rsidRDefault="00AD336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349F70F2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</w:t>
            </w:r>
            <w:proofErr w:type="gramStart"/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FACTORS </w:t>
            </w:r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20AD5B53" w:rsidR="00D970E4" w:rsidRPr="00F214F6" w:rsidRDefault="00AD336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3AD4D8DB" w:rsidR="00D970E4" w:rsidRPr="00F214F6" w:rsidRDefault="00AD336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3CB9881A" w:rsidR="00D970E4" w:rsidRPr="00F214F6" w:rsidRDefault="00AD336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E2BA202" w:rsidR="00D970E4" w:rsidRPr="00F214F6" w:rsidRDefault="00591AF0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591AF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‘the conviction is not safe to the extent to which the jury could have reached the conclusion that they were sure that the appellant was the robber </w:t>
            </w:r>
            <w:proofErr w:type="gramStart"/>
            <w:r w:rsidRPr="00591AF0">
              <w:rPr>
                <w:rFonts w:ascii="Arial Nova Light" w:hAnsi="Arial Nova Light" w:cstheme="majorBidi"/>
                <w:color w:val="000000" w:themeColor="text1"/>
                <w:szCs w:val="24"/>
              </w:rPr>
              <w:t>on the basis of</w:t>
            </w:r>
            <w:proofErr w:type="gramEnd"/>
            <w:r w:rsidRPr="00591AF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evidence of the photographs and footage’.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0AE4A456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591A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20E9A290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591A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0BA47E94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591A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3E0F47C5" w:rsidR="00D7225E" w:rsidRPr="00F214F6" w:rsidRDefault="00591AF0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3D5B1115" w:rsidR="00D970E4" w:rsidRPr="00F214F6" w:rsidRDefault="00591AF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68B8B389" w:rsidR="00D970E4" w:rsidRPr="00F214F6" w:rsidRDefault="00591AF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1A1F9EB" w:rsidR="00D970E4" w:rsidRPr="00F214F6" w:rsidRDefault="00591AF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4AE5C9EE" w:rsidR="00D970E4" w:rsidRPr="00F214F6" w:rsidRDefault="00591AF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1800D917" w:rsidR="00D970E4" w:rsidRPr="00F214F6" w:rsidRDefault="00591AF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3716BBA7" w:rsidR="00D970E4" w:rsidRPr="00F214F6" w:rsidRDefault="00591AF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2452882D" w:rsidR="00D970E4" w:rsidRPr="00F214F6" w:rsidRDefault="00591AF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8853AA9" w:rsidR="00C77DBF" w:rsidRPr="00F214F6" w:rsidRDefault="00591AF0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88B0200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591A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7A489BC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591A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52D8383B" w:rsidR="005515E1" w:rsidRPr="00F214F6" w:rsidRDefault="00591AF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3BCA815" w:rsidR="005515E1" w:rsidRPr="00F214F6" w:rsidRDefault="00591AF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BA5674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591A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0B037307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591AF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F74F8" w:rsidRPr="00F214F6" w14:paraId="766F2C89" w14:textId="77777777" w:rsidTr="00D970E4">
        <w:tc>
          <w:tcPr>
            <w:tcW w:w="6345" w:type="dxa"/>
          </w:tcPr>
          <w:p w14:paraId="766F2C87" w14:textId="09EFAE05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2DF2927A" w14:textId="77777777" w:rsidR="005F74F8" w:rsidRDefault="005F74F8" w:rsidP="005F74F8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3D1AA3D" w14:textId="77777777" w:rsidR="009D7DE2" w:rsidRPr="00290952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3b: Add text</w:t>
            </w:r>
          </w:p>
          <w:p w14:paraId="766F2C88" w14:textId="26F55CB7" w:rsidR="00D52884" w:rsidRPr="00F214F6" w:rsidRDefault="00D52884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5F74F8" w:rsidRPr="00F214F6" w14:paraId="766F2C8C" w14:textId="77777777" w:rsidTr="00D970E4">
        <w:tc>
          <w:tcPr>
            <w:tcW w:w="6345" w:type="dxa"/>
          </w:tcPr>
          <w:p w14:paraId="766F2C8A" w14:textId="033936D3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CF705FC" w14:textId="77777777" w:rsidR="005F74F8" w:rsidRDefault="005F74F8" w:rsidP="005F74F8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A1BA706" w14:textId="77777777" w:rsidR="009D7DE2" w:rsidRPr="00290952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4b: Add text</w:t>
            </w:r>
          </w:p>
          <w:p w14:paraId="766F2C8B" w14:textId="1605F0E4" w:rsidR="009D7DE2" w:rsidRPr="00F214F6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5F74F8" w:rsidRPr="00F214F6" w14:paraId="766F2C8F" w14:textId="77777777" w:rsidTr="00D970E4">
        <w:tc>
          <w:tcPr>
            <w:tcW w:w="6345" w:type="dxa"/>
          </w:tcPr>
          <w:p w14:paraId="766F2C8D" w14:textId="1C159FB1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137D210" w14:textId="77777777" w:rsidR="009D7DE2" w:rsidRDefault="005F74F8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  <w:r w:rsidR="009D7DE2"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8E" w14:textId="626C7D27" w:rsidR="005F74F8" w:rsidRPr="00F214F6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5b: Add text</w:t>
            </w:r>
          </w:p>
        </w:tc>
      </w:tr>
      <w:tr w:rsidR="005F74F8" w:rsidRPr="00F214F6" w14:paraId="766F2C92" w14:textId="77777777" w:rsidTr="00D970E4">
        <w:tc>
          <w:tcPr>
            <w:tcW w:w="6345" w:type="dxa"/>
          </w:tcPr>
          <w:p w14:paraId="766F2C90" w14:textId="729009AE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02AAEB6" w14:textId="6C570BCC" w:rsidR="009D7DE2" w:rsidRPr="00290952" w:rsidRDefault="005F74F8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  <w:r w:rsidR="009D7DE2"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91" w14:textId="7617BDF9" w:rsidR="005F74F8" w:rsidRPr="00F214F6" w:rsidRDefault="009D7DE2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6b: Add text</w:t>
            </w:r>
          </w:p>
        </w:tc>
      </w:tr>
      <w:tr w:rsidR="005F74F8" w:rsidRPr="00F214F6" w14:paraId="766F2C95" w14:textId="77777777" w:rsidTr="00D970E4">
        <w:tc>
          <w:tcPr>
            <w:tcW w:w="6345" w:type="dxa"/>
          </w:tcPr>
          <w:p w14:paraId="766F2C93" w14:textId="46F65F95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CC746FE" w14:textId="4C445FB0" w:rsidR="009D7DE2" w:rsidRPr="00290952" w:rsidRDefault="005F74F8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  <w:r w:rsidR="009D7DE2"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40A41C01" w14:textId="77777777" w:rsidR="009D7DE2" w:rsidRPr="00290952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7b: Add text</w:t>
            </w:r>
          </w:p>
          <w:p w14:paraId="766F2C94" w14:textId="734D81EB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5F74F8" w:rsidRPr="00F214F6" w14:paraId="766F2C98" w14:textId="77777777" w:rsidTr="00D970E4">
        <w:tc>
          <w:tcPr>
            <w:tcW w:w="6345" w:type="dxa"/>
          </w:tcPr>
          <w:p w14:paraId="766F2C96" w14:textId="2A2CE36F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0AE2A714" w14:textId="77777777" w:rsidR="009D7DE2" w:rsidRDefault="005F74F8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  <w:r w:rsidR="009D7DE2"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509AE05D" w14:textId="46AA35E7" w:rsidR="009D7DE2" w:rsidRPr="00290952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8b: Add text</w:t>
            </w:r>
          </w:p>
          <w:p w14:paraId="766F2C97" w14:textId="76F22A74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5F74F8" w:rsidRPr="00F214F6" w14:paraId="766F2C9B" w14:textId="77777777" w:rsidTr="00D970E4">
        <w:tc>
          <w:tcPr>
            <w:tcW w:w="6345" w:type="dxa"/>
          </w:tcPr>
          <w:p w14:paraId="766F2C99" w14:textId="7100FB35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0C8B7724" w14:textId="77777777" w:rsidR="009D7DE2" w:rsidRDefault="005F74F8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  <w:r w:rsidR="009D7DE2"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103AE694" w14:textId="2C3BC89A" w:rsidR="009D7DE2" w:rsidRPr="00290952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9b: Add text</w:t>
            </w:r>
          </w:p>
          <w:p w14:paraId="766F2C9A" w14:textId="4C0CDEA8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5F74F8" w:rsidRPr="00F214F6" w14:paraId="766F2C9E" w14:textId="77777777" w:rsidTr="00D970E4">
        <w:tc>
          <w:tcPr>
            <w:tcW w:w="6345" w:type="dxa"/>
          </w:tcPr>
          <w:p w14:paraId="766F2C9C" w14:textId="41B166FF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C7A5F69" w14:textId="77777777" w:rsidR="009D7DE2" w:rsidRDefault="005F74F8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  <w:r w:rsidR="009D7DE2"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1A8703CC" w14:textId="5D666696" w:rsidR="009D7DE2" w:rsidRPr="00290952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0b: Add text</w:t>
            </w:r>
          </w:p>
          <w:p w14:paraId="766F2C9D" w14:textId="576598EC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5F74F8" w:rsidRPr="00F214F6" w14:paraId="766F2CA1" w14:textId="77777777" w:rsidTr="00D970E4">
        <w:tc>
          <w:tcPr>
            <w:tcW w:w="6345" w:type="dxa"/>
          </w:tcPr>
          <w:p w14:paraId="766F2C9F" w14:textId="3994499F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663560E0" w14:textId="77777777" w:rsidR="009D7DE2" w:rsidRDefault="005F74F8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  <w:r w:rsidR="009D7DE2"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6923F8B1" w14:textId="3DAB0D98" w:rsidR="009D7DE2" w:rsidRPr="00290952" w:rsidRDefault="009D7DE2" w:rsidP="009D7DE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  <w:r w:rsidRPr="0029095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1b: Add text</w:t>
            </w:r>
          </w:p>
          <w:p w14:paraId="766F2CA0" w14:textId="2042859C" w:rsidR="005F74F8" w:rsidRPr="00F214F6" w:rsidRDefault="005F74F8" w:rsidP="005F74F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EB38769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D52A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29EF95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D52A31" w:rsidRPr="00D52A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Smith [2008] EWCA Crim 1342, [2009] 1 </w:t>
            </w:r>
            <w:proofErr w:type="spellStart"/>
            <w:r w:rsidR="00D52A31" w:rsidRPr="00D52A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rAppR</w:t>
            </w:r>
            <w:proofErr w:type="spellEnd"/>
            <w:r w:rsidR="00D52A31" w:rsidRPr="00D52A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36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21C453AB" w:rsidR="00CC3B33" w:rsidRPr="00F214F6" w:rsidRDefault="00D52A3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2A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Hooper and Justice Wyn Williams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268DE694" w14:textId="77777777" w:rsidR="00D52A31" w:rsidRPr="00D52A31" w:rsidRDefault="00D52A31" w:rsidP="00D52A31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52A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D Brock appeared on behalf of the Appellant</w:t>
            </w:r>
          </w:p>
          <w:p w14:paraId="766F2CA9" w14:textId="2CD37D7B" w:rsidR="00CC3B33" w:rsidRPr="00F214F6" w:rsidRDefault="00D52A31" w:rsidP="00D52A31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52A31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s J Whitby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5C763F10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</w:t>
            </w:r>
            <w:proofErr w:type="gramStart"/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CHARACTERISTICS </w:t>
            </w:r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FBAB689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3B07D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778530C5" w:rsidR="00CC3B33" w:rsidRPr="00F214F6" w:rsidRDefault="00D52A31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1120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3550FC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D52A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696B9225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D52A3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4DE0C257" w:rsidR="00CC3B33" w:rsidRPr="00F214F6" w:rsidRDefault="00D52A3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F84E017" w:rsidR="00CC3B33" w:rsidRPr="004D03DD" w:rsidRDefault="003B07D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D03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Did the defendant plead guilty or was he/she convicted at trial? </w:t>
            </w:r>
            <w:r w:rsidRPr="004D03D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Pr="004D03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convicted, then was the jury verdict unanimous or other?</w:t>
            </w:r>
          </w:p>
        </w:tc>
        <w:tc>
          <w:tcPr>
            <w:tcW w:w="9072" w:type="dxa"/>
          </w:tcPr>
          <w:p w14:paraId="7E6F27EE" w14:textId="3C3F7F6E" w:rsidR="003B07D5" w:rsidRPr="004D03DD" w:rsidRDefault="003B07D5" w:rsidP="003B07D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4D03D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4D03DD" w:rsidRPr="004D03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119C1C1B" w:rsidR="00D7225E" w:rsidRPr="004D03DD" w:rsidRDefault="003B07D5" w:rsidP="003B07D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D03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4D03DD" w:rsidRPr="004D03D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57C56D74" w:rsidR="004A44C9" w:rsidRPr="00F214F6" w:rsidRDefault="00FA5DA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7C66532" w:rsidR="00CC3B33" w:rsidRPr="00F214F6" w:rsidRDefault="00FA5DA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A5DA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obbery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24D73D09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FA5D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2" w14:textId="710B6C11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343D3B" w:rsidRPr="00343D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 including still images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946B95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FA5D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27C9691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2b:</w:t>
            </w:r>
            <w:r w:rsidR="00343D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expert evidence from a forensic consultant from a video laboratory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DAF84D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FA5D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383B02A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FA5DA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26A6503" w:rsidR="00CC3B33" w:rsidRPr="00F214F6" w:rsidRDefault="00FA5DA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A5DA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 years detention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72B8640A" w:rsidR="00D7225E" w:rsidRPr="00F214F6" w:rsidRDefault="00FA5DA1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29D4C293" w:rsidR="00CC3B33" w:rsidRPr="00F214F6" w:rsidRDefault="00FA5DA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A5DA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stice Wyn William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3A2D5CFD" w:rsidR="00CC3B33" w:rsidRPr="00F214F6" w:rsidRDefault="00FA5DA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89AFB65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</w:t>
            </w:r>
            <w:proofErr w:type="gramStart"/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STAGE </w:t>
            </w:r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3129FECE" w14:textId="77777777" w:rsidR="00CC3B33" w:rsidRDefault="0003583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ACF9A26" w14:textId="77777777" w:rsidR="003F2D2F" w:rsidRPr="003F2D2F" w:rsidRDefault="003F2D2F" w:rsidP="003F2D2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F2D2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02A28DE3" w:rsidR="003F2D2F" w:rsidRPr="00F214F6" w:rsidRDefault="003F2D2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04702AFD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0358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3C6635C5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03583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EF7E8D" w:rsidR="003F2D2F" w:rsidRPr="003F2D2F" w:rsidRDefault="003F2D2F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3F2D2F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AEDB7A1" w:rsidR="00CC3B33" w:rsidRPr="00F214F6" w:rsidRDefault="0003583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C0DF670" w:rsidR="00CC3B33" w:rsidRPr="00F214F6" w:rsidRDefault="00E118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073B137E" w:rsidR="00CC3B33" w:rsidRPr="00F214F6" w:rsidRDefault="00E1180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2560DEAB" w:rsidR="00EB79EB" w:rsidRPr="00F214F6" w:rsidRDefault="00E1180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EC" w14:textId="6E06EAB1" w:rsidR="00D92554" w:rsidRPr="00F214F6" w:rsidRDefault="00E1180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7F6B4089" w:rsidR="00CC3B33" w:rsidRPr="00F214F6" w:rsidRDefault="00E118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7892EE26" w:rsidR="00CC3B33" w:rsidRPr="00F214F6" w:rsidRDefault="00E118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A35942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3594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A3594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6BE99A6C" w:rsidR="00CC3B33" w:rsidRPr="00A35942" w:rsidRDefault="004D03D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3594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656F7F29" w:rsidR="00CC3B33" w:rsidRPr="00F214F6" w:rsidRDefault="00E118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20D02A5C" w:rsidR="00CC3B33" w:rsidRPr="00F214F6" w:rsidRDefault="00E1180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24423DE" w:rsidR="00CC3B33" w:rsidRPr="00F214F6" w:rsidRDefault="00E1180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4C6AB311" w14:textId="77777777" w:rsidR="00CC3B33" w:rsidRDefault="00E1180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F9CA11F" w14:textId="77777777" w:rsidR="003F2D2F" w:rsidRPr="003F2D2F" w:rsidRDefault="003F2D2F" w:rsidP="003F2D2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F2D2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21D6E70D" w:rsidR="003F2D2F" w:rsidRPr="00F214F6" w:rsidRDefault="003F2D2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22D154BF" w14:textId="77777777" w:rsidR="00CC3B33" w:rsidRDefault="00E1180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3ACDDC1" w14:textId="77777777" w:rsidR="00E04BC5" w:rsidRPr="00E04BC5" w:rsidRDefault="00E04BC5" w:rsidP="00E04BC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E04BC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6FEE44C6" w:rsidR="00E04BC5" w:rsidRPr="00F214F6" w:rsidRDefault="00E0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E1F36FE" w14:textId="77777777" w:rsidR="00CC3B33" w:rsidRDefault="00E1180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E8DA20A" w14:textId="77777777" w:rsidR="00E04BC5" w:rsidRPr="00E04BC5" w:rsidRDefault="00E04BC5" w:rsidP="00E04BC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E04BC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5ED00A12" w:rsidR="00E04BC5" w:rsidRPr="00F214F6" w:rsidRDefault="00E0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7E588D9" w14:textId="77777777" w:rsidR="00CC3B33" w:rsidRDefault="00E1180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BBFDB6D" w14:textId="77777777" w:rsidR="00E04BC5" w:rsidRPr="00E04BC5" w:rsidRDefault="00E04BC5" w:rsidP="00E04BC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E04BC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66737F3F" w:rsidR="00E04BC5" w:rsidRPr="00F214F6" w:rsidRDefault="00E0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0F5B9754" w14:textId="77777777" w:rsidR="00CC3B33" w:rsidRDefault="00E11809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7C919D4" w14:textId="77777777" w:rsidR="00E04BC5" w:rsidRPr="00E04BC5" w:rsidRDefault="00E04BC5" w:rsidP="00E04BC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E04BC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085DBE56" w:rsidR="00E04BC5" w:rsidRPr="00F214F6" w:rsidRDefault="00E0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02BC5A6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E118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8DCCB19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E118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9682E0A" w14:textId="77777777" w:rsidR="00E04BC5" w:rsidRPr="00E04BC5" w:rsidRDefault="00E04BC5" w:rsidP="00E04BC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E04BC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3C905A16" w:rsidR="00E04BC5" w:rsidRPr="00F214F6" w:rsidRDefault="00E0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579423F1" w:rsidR="00CC3B33" w:rsidRPr="00F214F6" w:rsidRDefault="00E1180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00E85D53" w:rsidR="00CC3B33" w:rsidRPr="00F214F6" w:rsidRDefault="00E1180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1AA291CB" w14:textId="77777777" w:rsidR="00CC3B33" w:rsidRDefault="001471E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9BFC806" w14:textId="77777777" w:rsidR="00E04BC5" w:rsidRPr="00E04BC5" w:rsidRDefault="00E04BC5" w:rsidP="00E04BC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E04BC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742DC319" w:rsidR="00E04BC5" w:rsidRPr="00F214F6" w:rsidRDefault="00E04B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3A9FAC1C" w:rsidR="00CC3B33" w:rsidRPr="00F214F6" w:rsidRDefault="001471E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1ADD72A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</w:t>
            </w:r>
            <w:proofErr w:type="gramStart"/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STAGE </w:t>
            </w:r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642CA0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42C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642C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642C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642C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632A6E22" w14:textId="77777777" w:rsidR="00CC3B33" w:rsidRDefault="00E96E47" w:rsidP="00FF58F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6DD000B1" w14:textId="77777777" w:rsidR="00051364" w:rsidRPr="00051364" w:rsidRDefault="00051364" w:rsidP="0005136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5136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17AD01CA" w:rsidR="00051364" w:rsidRPr="00642CA0" w:rsidRDefault="00051364" w:rsidP="00FF58F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593ACF9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D5FCEE8" w14:textId="77777777" w:rsidR="00051364" w:rsidRPr="00051364" w:rsidRDefault="00051364" w:rsidP="0005136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5136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09D61942" w:rsidR="00051364" w:rsidRPr="00F214F6" w:rsidRDefault="0005136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FD33807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5191C4A" w14:textId="77777777" w:rsidR="00051364" w:rsidRPr="00051364" w:rsidRDefault="00051364" w:rsidP="0005136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5136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52A7F0F1" w:rsidR="00051364" w:rsidRPr="00F214F6" w:rsidRDefault="0005136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A65C34D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076AE1D1" w:rsidR="00051364" w:rsidRPr="00F214F6" w:rsidRDefault="0005136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621B53E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632B628" w14:textId="77777777" w:rsidR="00051364" w:rsidRPr="00051364" w:rsidRDefault="00051364" w:rsidP="0005136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5136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26898E38" w:rsidR="00051364" w:rsidRPr="00F214F6" w:rsidRDefault="0005136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4FBE5AEF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4B36D39" w14:textId="77777777" w:rsidR="00051364" w:rsidRPr="00051364" w:rsidRDefault="00051364" w:rsidP="0005136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5136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3C7AD807" w:rsidR="00051364" w:rsidRPr="00F214F6" w:rsidRDefault="0005136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28BBD102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84E136A" w14:textId="77777777" w:rsidR="00051364" w:rsidRPr="00051364" w:rsidRDefault="00051364" w:rsidP="00051364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051364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04255F0B" w:rsidR="00051364" w:rsidRPr="00F214F6" w:rsidRDefault="0005136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5DA595CC" w:rsidR="00CC3B33" w:rsidRPr="00F214F6" w:rsidRDefault="001471E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60938D24" w:rsidR="00CC3B33" w:rsidRPr="00F214F6" w:rsidRDefault="001471E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1F0A7253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47BB3CB" w14:textId="77777777" w:rsidR="00791AAA" w:rsidRPr="00791AAA" w:rsidRDefault="00791AAA" w:rsidP="00791A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91A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5752D035" w:rsidR="00051364" w:rsidRPr="00F214F6" w:rsidRDefault="0005136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2AC39D3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1471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004C3BF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1471E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1D62512" w14:textId="77777777" w:rsidR="00791AAA" w:rsidRPr="00791AAA" w:rsidRDefault="00791AAA" w:rsidP="00791A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91A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1D959F16" w:rsidR="00791AAA" w:rsidRPr="00F214F6" w:rsidRDefault="00791A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943D88A" w:rsidR="00EB79EB" w:rsidRPr="00F214F6" w:rsidRDefault="001471E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66E25C6E" w:rsidR="00CC3B33" w:rsidRPr="00F214F6" w:rsidRDefault="001471E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06BE4B1C" w:rsidR="00EB79EB" w:rsidRPr="00F214F6" w:rsidRDefault="001471E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1BF75C81" w:rsidR="00F02664" w:rsidRPr="00F214F6" w:rsidRDefault="001471EE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3846DB9E" w:rsidR="00CC3B33" w:rsidRPr="00F214F6" w:rsidRDefault="001471E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5A2D7939" w:rsidR="00C77DBF" w:rsidRPr="00F214F6" w:rsidRDefault="001471E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6F044896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81A9171" w14:textId="77777777" w:rsidR="00791AAA" w:rsidRPr="00791AAA" w:rsidRDefault="00791AAA" w:rsidP="00791AAA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91AA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24EE8F83" w:rsidR="00791AAA" w:rsidRPr="00F214F6" w:rsidRDefault="00791A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924F815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A4E20AE" w14:textId="77777777" w:rsidR="00791AAA" w:rsidRPr="00791AAA" w:rsidRDefault="00791AAA" w:rsidP="00791A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91A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4BB0CFE9" w:rsidR="00791AAA" w:rsidRPr="00F214F6" w:rsidRDefault="00791A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8E244CC" w14:textId="77777777" w:rsidR="00CC3B33" w:rsidRDefault="001471E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B75FD7C" w14:textId="77777777" w:rsidR="00791AAA" w:rsidRPr="00791AAA" w:rsidRDefault="00791AAA" w:rsidP="00791AAA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91AAA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6E14A3F1" w:rsidR="00791AAA" w:rsidRPr="00F214F6" w:rsidRDefault="00791AA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0CA969F" w:rsidR="00A35D9A" w:rsidRPr="00F214F6" w:rsidRDefault="00DE79D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A2BA6A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 with fingerprint/DNA</w:t>
            </w:r>
            <w:r w:rsidR="00F610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0F237033" w:rsidR="00CC3B33" w:rsidRPr="00F214F6" w:rsidRDefault="00DE79D5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51806229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</w:t>
            </w:r>
            <w:proofErr w:type="gramStart"/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FACTORS </w:t>
            </w:r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(</w:t>
            </w:r>
            <w:proofErr w:type="gramEnd"/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845BF9" w:rsidRPr="00F214F6" w14:paraId="6E40CE34" w14:textId="77777777" w:rsidTr="00AD1A27">
        <w:tc>
          <w:tcPr>
            <w:tcW w:w="6345" w:type="dxa"/>
          </w:tcPr>
          <w:p w14:paraId="034FB51C" w14:textId="6E9E9FD7" w:rsidR="00845BF9" w:rsidRPr="00642CA0" w:rsidRDefault="00845BF9" w:rsidP="00845B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43238CBA" w14:textId="5BFFCB0E" w:rsidR="00845BF9" w:rsidRDefault="00845BF9" w:rsidP="00845BF9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02. 99</w:t>
            </w:r>
          </w:p>
          <w:p w14:paraId="23E39E68" w14:textId="1C24BB5E" w:rsidR="00845BF9" w:rsidRPr="00642CA0" w:rsidRDefault="00845BF9" w:rsidP="00845BF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2591457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</w:t>
            </w:r>
            <w:proofErr w:type="gramStart"/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STAGE </w:t>
            </w:r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 (</w:t>
            </w:r>
            <w:proofErr w:type="gramEnd"/>
            <w:r w:rsidR="00EC2FFE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2BC02651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DB0A8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77D89D76" w:rsidR="00907A59" w:rsidRPr="00F214F6" w:rsidRDefault="00703F0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384BA563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B0A82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676EC645" w:rsidR="00907A59" w:rsidRPr="00F214F6" w:rsidRDefault="00703F08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337E9DA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>10</w:t>
            </w:r>
            <w:r w:rsidR="00DB0A82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2A7996EF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13F5F8DC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B0A82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4761CB81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1226E5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B0A82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754BC9ED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6E23224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DB0A82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E2D17E8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9D76F58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DB0A82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0BF3F323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75DA27DB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B0A8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1D2EDDE7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763F29B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B0A8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D4CC0F6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149E8F7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B0A8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12702609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4F6C0666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B0A8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558578AC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399ADCE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DB0A8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62BEC3BC" w:rsidR="000F5116" w:rsidRPr="00F214F6" w:rsidRDefault="00DE79D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926AC" w:rsidRPr="00F214F6" w14:paraId="6247310B" w14:textId="77777777" w:rsidTr="0072717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AB37D4" w14:textId="245E91AD" w:rsidR="00E926AC" w:rsidRPr="00F214F6" w:rsidRDefault="00E926AC" w:rsidP="00E926A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5. Were there any Co-defendants? 115b. If yes, how many?</w:t>
            </w:r>
          </w:p>
        </w:tc>
        <w:tc>
          <w:tcPr>
            <w:tcW w:w="9072" w:type="dxa"/>
          </w:tcPr>
          <w:p w14:paraId="382E2C8C" w14:textId="77777777" w:rsidR="00E926AC" w:rsidRDefault="00E926AC" w:rsidP="00E926A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. 2</w:t>
            </w:r>
          </w:p>
          <w:p w14:paraId="6989B08E" w14:textId="5E6FC54F" w:rsidR="00E926AC" w:rsidRDefault="00E926AC" w:rsidP="00E926AC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E926AC" w:rsidRPr="00F214F6" w14:paraId="313AE190" w14:textId="77777777" w:rsidTr="0072717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E53F9" w14:textId="179978C9" w:rsidR="00E926AC" w:rsidRDefault="00E926AC" w:rsidP="00E926A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</w:tcPr>
          <w:p w14:paraId="4371B109" w14:textId="77777777" w:rsidR="00E926AC" w:rsidRDefault="00E926AC" w:rsidP="00E926A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61486440" w14:textId="7BA18846" w:rsidR="00E926AC" w:rsidRDefault="00E926AC" w:rsidP="00E926A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08F5A9E7" w:rsidR="007B467D" w:rsidRPr="00F214F6" w:rsidRDefault="005414FB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Nothing to add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42C42D" w14:textId="77777777" w:rsidR="00332E10" w:rsidRDefault="00332E10" w:rsidP="00187203">
      <w:pPr>
        <w:spacing w:after="0" w:line="240" w:lineRule="auto"/>
      </w:pPr>
      <w:r>
        <w:separator/>
      </w:r>
    </w:p>
  </w:endnote>
  <w:endnote w:type="continuationSeparator" w:id="0">
    <w:p w14:paraId="69B1C3D6" w14:textId="77777777" w:rsidR="00332E10" w:rsidRDefault="00332E10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8BF227" w14:textId="77777777" w:rsidR="00332E10" w:rsidRDefault="00332E10" w:rsidP="00187203">
      <w:pPr>
        <w:spacing w:after="0" w:line="240" w:lineRule="auto"/>
      </w:pPr>
      <w:r>
        <w:separator/>
      </w:r>
    </w:p>
  </w:footnote>
  <w:footnote w:type="continuationSeparator" w:id="0">
    <w:p w14:paraId="2FBAD6D1" w14:textId="77777777" w:rsidR="00332E10" w:rsidRDefault="00332E10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MqgFAM66ITwtAAAA"/>
  </w:docVars>
  <w:rsids>
    <w:rsidRoot w:val="004B32DB"/>
    <w:rsid w:val="00002D65"/>
    <w:rsid w:val="00024091"/>
    <w:rsid w:val="00033F18"/>
    <w:rsid w:val="00034807"/>
    <w:rsid w:val="0003583F"/>
    <w:rsid w:val="00044E5D"/>
    <w:rsid w:val="00050B46"/>
    <w:rsid w:val="00051364"/>
    <w:rsid w:val="00054A86"/>
    <w:rsid w:val="00055EF0"/>
    <w:rsid w:val="0006505F"/>
    <w:rsid w:val="00083FFE"/>
    <w:rsid w:val="00087567"/>
    <w:rsid w:val="0009515D"/>
    <w:rsid w:val="00097755"/>
    <w:rsid w:val="000A4EC3"/>
    <w:rsid w:val="000C67E9"/>
    <w:rsid w:val="000E65C1"/>
    <w:rsid w:val="000F5116"/>
    <w:rsid w:val="000F6A58"/>
    <w:rsid w:val="0011134F"/>
    <w:rsid w:val="001221BE"/>
    <w:rsid w:val="00141779"/>
    <w:rsid w:val="001471EE"/>
    <w:rsid w:val="00154B87"/>
    <w:rsid w:val="0018382A"/>
    <w:rsid w:val="00184214"/>
    <w:rsid w:val="00187203"/>
    <w:rsid w:val="00196060"/>
    <w:rsid w:val="001A2D1E"/>
    <w:rsid w:val="001B3245"/>
    <w:rsid w:val="001C0D45"/>
    <w:rsid w:val="001C4D47"/>
    <w:rsid w:val="001D6D26"/>
    <w:rsid w:val="002278BF"/>
    <w:rsid w:val="00250C4F"/>
    <w:rsid w:val="00255E5F"/>
    <w:rsid w:val="00274535"/>
    <w:rsid w:val="0028308F"/>
    <w:rsid w:val="0029602E"/>
    <w:rsid w:val="002A0936"/>
    <w:rsid w:val="002B7601"/>
    <w:rsid w:val="002D3EDC"/>
    <w:rsid w:val="002E75B4"/>
    <w:rsid w:val="00301AE4"/>
    <w:rsid w:val="00323430"/>
    <w:rsid w:val="00332ACD"/>
    <w:rsid w:val="00332E10"/>
    <w:rsid w:val="0033791C"/>
    <w:rsid w:val="003420D0"/>
    <w:rsid w:val="00343D3B"/>
    <w:rsid w:val="00353568"/>
    <w:rsid w:val="00354D14"/>
    <w:rsid w:val="003A29C8"/>
    <w:rsid w:val="003B07D5"/>
    <w:rsid w:val="003B1314"/>
    <w:rsid w:val="003B5519"/>
    <w:rsid w:val="003D0993"/>
    <w:rsid w:val="003D6522"/>
    <w:rsid w:val="003E1548"/>
    <w:rsid w:val="003E7221"/>
    <w:rsid w:val="003F2D2F"/>
    <w:rsid w:val="00416404"/>
    <w:rsid w:val="00417F03"/>
    <w:rsid w:val="00426926"/>
    <w:rsid w:val="00432A9E"/>
    <w:rsid w:val="00440933"/>
    <w:rsid w:val="00463D75"/>
    <w:rsid w:val="00470DD4"/>
    <w:rsid w:val="0047555C"/>
    <w:rsid w:val="004A33E6"/>
    <w:rsid w:val="004A44C9"/>
    <w:rsid w:val="004B32DB"/>
    <w:rsid w:val="004C51D2"/>
    <w:rsid w:val="004D03DD"/>
    <w:rsid w:val="004D1D32"/>
    <w:rsid w:val="004D1DE0"/>
    <w:rsid w:val="004E3100"/>
    <w:rsid w:val="004F1CFE"/>
    <w:rsid w:val="004F5DA4"/>
    <w:rsid w:val="00500E52"/>
    <w:rsid w:val="00504B40"/>
    <w:rsid w:val="00505881"/>
    <w:rsid w:val="00506BC8"/>
    <w:rsid w:val="00517475"/>
    <w:rsid w:val="00522C4E"/>
    <w:rsid w:val="005263CF"/>
    <w:rsid w:val="00540327"/>
    <w:rsid w:val="0054055B"/>
    <w:rsid w:val="005414FB"/>
    <w:rsid w:val="00541F85"/>
    <w:rsid w:val="005515E1"/>
    <w:rsid w:val="005544E2"/>
    <w:rsid w:val="00555108"/>
    <w:rsid w:val="00574F9A"/>
    <w:rsid w:val="005755F5"/>
    <w:rsid w:val="00591AF0"/>
    <w:rsid w:val="005C1ABD"/>
    <w:rsid w:val="005E6034"/>
    <w:rsid w:val="005E6686"/>
    <w:rsid w:val="005F74F8"/>
    <w:rsid w:val="00621FE2"/>
    <w:rsid w:val="006267EB"/>
    <w:rsid w:val="00636CDE"/>
    <w:rsid w:val="00642CA0"/>
    <w:rsid w:val="00650F5E"/>
    <w:rsid w:val="00654737"/>
    <w:rsid w:val="00663D51"/>
    <w:rsid w:val="00694917"/>
    <w:rsid w:val="00695D8E"/>
    <w:rsid w:val="006A70A9"/>
    <w:rsid w:val="006B0518"/>
    <w:rsid w:val="006B3E2B"/>
    <w:rsid w:val="006B67A6"/>
    <w:rsid w:val="006D1AD0"/>
    <w:rsid w:val="006D71C4"/>
    <w:rsid w:val="006D7C30"/>
    <w:rsid w:val="006F3EB0"/>
    <w:rsid w:val="006F48BE"/>
    <w:rsid w:val="00703F08"/>
    <w:rsid w:val="007106AC"/>
    <w:rsid w:val="0071493C"/>
    <w:rsid w:val="007608D1"/>
    <w:rsid w:val="007659F7"/>
    <w:rsid w:val="007700FE"/>
    <w:rsid w:val="00791AAA"/>
    <w:rsid w:val="007B467D"/>
    <w:rsid w:val="007B63C7"/>
    <w:rsid w:val="007C712E"/>
    <w:rsid w:val="007E0BE0"/>
    <w:rsid w:val="007E4ACD"/>
    <w:rsid w:val="007E78B1"/>
    <w:rsid w:val="007F3561"/>
    <w:rsid w:val="00802836"/>
    <w:rsid w:val="00823B61"/>
    <w:rsid w:val="00830569"/>
    <w:rsid w:val="00843A2C"/>
    <w:rsid w:val="00845BF9"/>
    <w:rsid w:val="00847F94"/>
    <w:rsid w:val="008513B8"/>
    <w:rsid w:val="00873BFC"/>
    <w:rsid w:val="00897696"/>
    <w:rsid w:val="008A00C1"/>
    <w:rsid w:val="008B34D6"/>
    <w:rsid w:val="008B4F1C"/>
    <w:rsid w:val="008C01BB"/>
    <w:rsid w:val="008D033C"/>
    <w:rsid w:val="0090333A"/>
    <w:rsid w:val="00906F86"/>
    <w:rsid w:val="00907A59"/>
    <w:rsid w:val="009111D6"/>
    <w:rsid w:val="0093054D"/>
    <w:rsid w:val="00962A8E"/>
    <w:rsid w:val="009642C0"/>
    <w:rsid w:val="0097046D"/>
    <w:rsid w:val="00985ED4"/>
    <w:rsid w:val="00995341"/>
    <w:rsid w:val="009B254A"/>
    <w:rsid w:val="009B6FDB"/>
    <w:rsid w:val="009D6682"/>
    <w:rsid w:val="009D74E0"/>
    <w:rsid w:val="009D7DE2"/>
    <w:rsid w:val="00A00F86"/>
    <w:rsid w:val="00A037A7"/>
    <w:rsid w:val="00A06CDF"/>
    <w:rsid w:val="00A162D8"/>
    <w:rsid w:val="00A35942"/>
    <w:rsid w:val="00A35D9A"/>
    <w:rsid w:val="00A377B5"/>
    <w:rsid w:val="00A434B5"/>
    <w:rsid w:val="00AD1A27"/>
    <w:rsid w:val="00AD3050"/>
    <w:rsid w:val="00AD3368"/>
    <w:rsid w:val="00AE001D"/>
    <w:rsid w:val="00AF10F1"/>
    <w:rsid w:val="00B03677"/>
    <w:rsid w:val="00B072EE"/>
    <w:rsid w:val="00B16C69"/>
    <w:rsid w:val="00B20AC5"/>
    <w:rsid w:val="00B2148C"/>
    <w:rsid w:val="00B3136E"/>
    <w:rsid w:val="00B3276D"/>
    <w:rsid w:val="00B33A51"/>
    <w:rsid w:val="00B414DC"/>
    <w:rsid w:val="00B57863"/>
    <w:rsid w:val="00B918C9"/>
    <w:rsid w:val="00B96A7F"/>
    <w:rsid w:val="00BA51A8"/>
    <w:rsid w:val="00BA7AB8"/>
    <w:rsid w:val="00BA7DF9"/>
    <w:rsid w:val="00BD58D8"/>
    <w:rsid w:val="00BE7ACA"/>
    <w:rsid w:val="00C04236"/>
    <w:rsid w:val="00C278D3"/>
    <w:rsid w:val="00C42256"/>
    <w:rsid w:val="00C47288"/>
    <w:rsid w:val="00C51D00"/>
    <w:rsid w:val="00C77DBF"/>
    <w:rsid w:val="00C82539"/>
    <w:rsid w:val="00C83493"/>
    <w:rsid w:val="00C96F87"/>
    <w:rsid w:val="00CA297F"/>
    <w:rsid w:val="00CC3B33"/>
    <w:rsid w:val="00CC4AFC"/>
    <w:rsid w:val="00D23830"/>
    <w:rsid w:val="00D52884"/>
    <w:rsid w:val="00D52A31"/>
    <w:rsid w:val="00D573E4"/>
    <w:rsid w:val="00D7225E"/>
    <w:rsid w:val="00D76B80"/>
    <w:rsid w:val="00D80F5C"/>
    <w:rsid w:val="00D811E4"/>
    <w:rsid w:val="00D818A1"/>
    <w:rsid w:val="00D92554"/>
    <w:rsid w:val="00D94151"/>
    <w:rsid w:val="00D970E4"/>
    <w:rsid w:val="00DB0A82"/>
    <w:rsid w:val="00DB2C1F"/>
    <w:rsid w:val="00DC2AFD"/>
    <w:rsid w:val="00DC34AA"/>
    <w:rsid w:val="00DC649D"/>
    <w:rsid w:val="00DE1EBB"/>
    <w:rsid w:val="00DE3410"/>
    <w:rsid w:val="00DE79D5"/>
    <w:rsid w:val="00DF32A8"/>
    <w:rsid w:val="00E04BC5"/>
    <w:rsid w:val="00E1025E"/>
    <w:rsid w:val="00E11809"/>
    <w:rsid w:val="00E16710"/>
    <w:rsid w:val="00E20DC9"/>
    <w:rsid w:val="00E22D4F"/>
    <w:rsid w:val="00E54A2C"/>
    <w:rsid w:val="00E720A3"/>
    <w:rsid w:val="00E72634"/>
    <w:rsid w:val="00E81AE6"/>
    <w:rsid w:val="00E926AC"/>
    <w:rsid w:val="00E96E47"/>
    <w:rsid w:val="00EB5FD3"/>
    <w:rsid w:val="00EB79EB"/>
    <w:rsid w:val="00EC156F"/>
    <w:rsid w:val="00EC2FFE"/>
    <w:rsid w:val="00ED057B"/>
    <w:rsid w:val="00ED596A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61078"/>
    <w:rsid w:val="00F85BDD"/>
    <w:rsid w:val="00FA5DA1"/>
    <w:rsid w:val="00FC2C57"/>
    <w:rsid w:val="00FC4F1D"/>
    <w:rsid w:val="00FC785C"/>
    <w:rsid w:val="00FD2328"/>
    <w:rsid w:val="00FE0952"/>
    <w:rsid w:val="00FF40C5"/>
    <w:rsid w:val="00FF58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BDC85A-753F-48BC-9174-942A9A43BF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9</Pages>
  <Words>1986</Words>
  <Characters>1132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5</cp:revision>
  <cp:lastPrinted>2019-01-14T14:22:00Z</cp:lastPrinted>
  <dcterms:created xsi:type="dcterms:W3CDTF">2019-08-04T23:31:00Z</dcterms:created>
  <dcterms:modified xsi:type="dcterms:W3CDTF">2020-05-05T14:30:00Z</dcterms:modified>
</cp:coreProperties>
</file>